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9DF8A" w14:textId="34A08339" w:rsidR="00905DA9" w:rsidRPr="000F03D9" w:rsidRDefault="00B3317D" w:rsidP="00B3317D">
      <w:pPr>
        <w:spacing w:before="100" w:beforeAutospacing="1" w:after="100" w:afterAutospacing="1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  <w:r w:rsidRPr="000F03D9">
        <w:rPr>
          <w:rFonts w:asciiTheme="majorBidi" w:eastAsia="Times New Roman" w:hAnsiTheme="majorBidi" w:cstheme="majorBidi"/>
          <w:b/>
          <w:bCs/>
          <w:sz w:val="32"/>
          <w:szCs w:val="32"/>
        </w:rPr>
        <w:t>COMPLAINTS SUBMISSION FORM</w:t>
      </w:r>
    </w:p>
    <w:p w14:paraId="0C699D2B" w14:textId="77777777" w:rsidR="00905DA9" w:rsidRPr="00B3317D" w:rsidRDefault="00905DA9" w:rsidP="00905DA9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Purpose of this Form: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  <w:t xml:space="preserve">This form is intended for authors, reviewers, readers, or any stakeholder to formally submit a complaint regarding editorial decisions, peer review, publication ethics, or other concerns related to the </w:t>
      </w:r>
      <w:r w:rsidRPr="00B3317D">
        <w:rPr>
          <w:rFonts w:asciiTheme="majorBidi" w:eastAsia="Times New Roman" w:hAnsiTheme="majorBidi" w:cstheme="majorBidi"/>
          <w:i/>
          <w:iCs/>
          <w:sz w:val="24"/>
          <w:szCs w:val="24"/>
        </w:rPr>
        <w:t>Business &amp; Economic Review (BER)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231EC958" w14:textId="77777777" w:rsidR="00905DA9" w:rsidRPr="000F03D9" w:rsidRDefault="00905DA9" w:rsidP="00905DA9">
      <w:pPr>
        <w:spacing w:before="100" w:beforeAutospacing="1" w:after="100" w:afterAutospacing="1" w:line="240" w:lineRule="auto"/>
        <w:outlineLvl w:val="2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0F03D9">
        <w:rPr>
          <w:rFonts w:asciiTheme="majorBidi" w:eastAsia="Times New Roman" w:hAnsiTheme="majorBidi" w:cstheme="majorBidi"/>
          <w:b/>
          <w:bCs/>
          <w:sz w:val="28"/>
          <w:szCs w:val="28"/>
        </w:rPr>
        <w:t>SECTION 1: Complainant Details</w:t>
      </w:r>
    </w:p>
    <w:p w14:paraId="73CCADFD" w14:textId="3FFD6EED" w:rsidR="00B3317D" w:rsidRPr="00B3317D" w:rsidRDefault="00905DA9" w:rsidP="000F03D9">
      <w:pPr>
        <w:numPr>
          <w:ilvl w:val="0"/>
          <w:numId w:val="2"/>
        </w:numPr>
        <w:spacing w:before="100" w:beforeAutospacing="1" w:after="100" w:afterAutospacing="1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Full Name:</w:t>
      </w:r>
      <w:r w:rsidR="00B3317D"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</w:t>
      </w:r>
      <w:r w:rsidR="00B3317D" w:rsidRPr="00B3317D">
        <w:rPr>
          <w:rFonts w:asciiTheme="majorBidi" w:eastAsia="Times New Roman" w:hAnsiTheme="majorBidi" w:cstheme="majorBidi"/>
          <w:sz w:val="24"/>
          <w:szCs w:val="24"/>
        </w:rPr>
        <w:t>.</w:t>
      </w:r>
      <w:r w:rsidR="000F03D9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0F03D9"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Phone (optional):</w:t>
      </w:r>
      <w:r w:rsidR="000F03D9" w:rsidRPr="000F03D9">
        <w:rPr>
          <w:rFonts w:asciiTheme="majorBidi" w:eastAsia="Times New Roman" w:hAnsiTheme="majorBidi" w:cstheme="majorBidi"/>
          <w:sz w:val="24"/>
          <w:szCs w:val="24"/>
        </w:rPr>
        <w:t xml:space="preserve"> ……………………...</w:t>
      </w:r>
    </w:p>
    <w:p w14:paraId="10916609" w14:textId="138C185B" w:rsidR="00905DA9" w:rsidRPr="00B3317D" w:rsidRDefault="00905DA9" w:rsidP="00B3317D">
      <w:pPr>
        <w:numPr>
          <w:ilvl w:val="0"/>
          <w:numId w:val="2"/>
        </w:numPr>
        <w:spacing w:before="100" w:beforeAutospacing="1" w:after="100" w:afterAutospacing="1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Email Address:</w:t>
      </w:r>
      <w:r w:rsidR="00B3317D"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.........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....................................</w:t>
      </w:r>
    </w:p>
    <w:p w14:paraId="1F6F5EDC" w14:textId="2A9DEB3A" w:rsidR="000F03D9" w:rsidRDefault="00905DA9" w:rsidP="000F03D9">
      <w:pPr>
        <w:numPr>
          <w:ilvl w:val="0"/>
          <w:numId w:val="2"/>
        </w:num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Affiliation/Institution:</w:t>
      </w:r>
      <w:r w:rsidR="00B3317D"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.........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.........................</w:t>
      </w:r>
    </w:p>
    <w:p w14:paraId="49510A36" w14:textId="77777777" w:rsidR="00B3317D" w:rsidRPr="00B3317D" w:rsidRDefault="00905DA9" w:rsidP="000F03D9">
      <w:pPr>
        <w:pStyle w:val="ListParagraph"/>
        <w:numPr>
          <w:ilvl w:val="0"/>
          <w:numId w:val="2"/>
        </w:numPr>
        <w:spacing w:before="240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Are you the:</w:t>
      </w:r>
    </w:p>
    <w:p w14:paraId="35DF6BE4" w14:textId="008F1C4A" w:rsidR="00B3317D" w:rsidRPr="00B3317D" w:rsidRDefault="00B3317D" w:rsidP="000F03D9">
      <w:pPr>
        <w:spacing w:after="0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hAnsiTheme="majorBidi" w:cstheme="majorBid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317D">
        <w:rPr>
          <w:rFonts w:asciiTheme="majorBidi" w:hAnsiTheme="majorBidi" w:cstheme="majorBidi"/>
        </w:rPr>
        <w:instrText xml:space="preserve"> FORMCHECKBOX </w:instrText>
      </w:r>
      <w:r w:rsidRPr="00B3317D">
        <w:rPr>
          <w:rFonts w:asciiTheme="majorBidi" w:hAnsiTheme="majorBidi" w:cstheme="majorBidi"/>
        </w:rPr>
      </w:r>
      <w:r w:rsidRPr="00B3317D">
        <w:rPr>
          <w:rFonts w:asciiTheme="majorBidi" w:hAnsiTheme="majorBidi" w:cstheme="majorBidi"/>
        </w:rPr>
        <w:fldChar w:fldCharType="separate"/>
      </w:r>
      <w:r w:rsidRPr="00B3317D">
        <w:rPr>
          <w:rFonts w:asciiTheme="majorBidi" w:hAnsiTheme="majorBidi" w:cstheme="majorBidi"/>
        </w:rPr>
        <w:fldChar w:fldCharType="end"/>
      </w:r>
      <w:r w:rsidRPr="00B3317D">
        <w:rPr>
          <w:rFonts w:asciiTheme="majorBidi" w:hAnsiTheme="majorBidi" w:cstheme="majorBidi"/>
        </w:rPr>
        <w:t xml:space="preserve"> 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>Author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Pr="00B3317D">
        <w:rPr>
          <w:rFonts w:asciiTheme="majorBidi" w:hAnsiTheme="majorBidi" w:cstheme="majorBid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317D">
        <w:rPr>
          <w:rFonts w:asciiTheme="majorBidi" w:hAnsiTheme="majorBidi" w:cstheme="majorBidi"/>
        </w:rPr>
        <w:instrText xml:space="preserve"> FORMCHECKBOX </w:instrText>
      </w:r>
      <w:r w:rsidRPr="00B3317D">
        <w:rPr>
          <w:rFonts w:asciiTheme="majorBidi" w:hAnsiTheme="majorBidi" w:cstheme="majorBidi"/>
        </w:rPr>
      </w:r>
      <w:r w:rsidRPr="00B3317D">
        <w:rPr>
          <w:rFonts w:asciiTheme="majorBidi" w:hAnsiTheme="majorBidi" w:cstheme="majorBidi"/>
        </w:rPr>
        <w:fldChar w:fldCharType="separate"/>
      </w:r>
      <w:r w:rsidRPr="00B3317D">
        <w:rPr>
          <w:rFonts w:asciiTheme="majorBidi" w:hAnsiTheme="majorBidi" w:cstheme="majorBidi"/>
        </w:rPr>
        <w:fldChar w:fldCharType="end"/>
      </w:r>
      <w:r w:rsidRPr="00B3317D">
        <w:rPr>
          <w:rFonts w:asciiTheme="majorBidi" w:hAnsiTheme="majorBidi" w:cstheme="majorBidi"/>
        </w:rPr>
        <w:t xml:space="preserve"> 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>Reviewer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Pr="00B3317D">
        <w:rPr>
          <w:rFonts w:asciiTheme="majorBidi" w:hAnsiTheme="majorBidi" w:cstheme="majorBid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317D">
        <w:rPr>
          <w:rFonts w:asciiTheme="majorBidi" w:hAnsiTheme="majorBidi" w:cstheme="majorBidi"/>
        </w:rPr>
        <w:instrText xml:space="preserve"> FORMCHECKBOX </w:instrText>
      </w:r>
      <w:r w:rsidRPr="00B3317D">
        <w:rPr>
          <w:rFonts w:asciiTheme="majorBidi" w:hAnsiTheme="majorBidi" w:cstheme="majorBidi"/>
        </w:rPr>
      </w:r>
      <w:r w:rsidRPr="00B3317D">
        <w:rPr>
          <w:rFonts w:asciiTheme="majorBidi" w:hAnsiTheme="majorBidi" w:cstheme="majorBidi"/>
        </w:rPr>
        <w:fldChar w:fldCharType="separate"/>
      </w:r>
      <w:r w:rsidRPr="00B3317D">
        <w:rPr>
          <w:rFonts w:asciiTheme="majorBidi" w:hAnsiTheme="majorBidi" w:cstheme="majorBidi"/>
        </w:rPr>
        <w:fldChar w:fldCharType="end"/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>Reader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Pr="00B3317D">
        <w:rPr>
          <w:rFonts w:asciiTheme="majorBidi" w:hAnsiTheme="majorBidi" w:cstheme="majorBid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317D">
        <w:rPr>
          <w:rFonts w:asciiTheme="majorBidi" w:hAnsiTheme="majorBidi" w:cstheme="majorBidi"/>
        </w:rPr>
        <w:instrText xml:space="preserve"> FORMCHECKBOX </w:instrText>
      </w:r>
      <w:r w:rsidRPr="00B3317D">
        <w:rPr>
          <w:rFonts w:asciiTheme="majorBidi" w:hAnsiTheme="majorBidi" w:cstheme="majorBidi"/>
        </w:rPr>
      </w:r>
      <w:r w:rsidRPr="00B3317D">
        <w:rPr>
          <w:rFonts w:asciiTheme="majorBidi" w:hAnsiTheme="majorBidi" w:cstheme="majorBidi"/>
        </w:rPr>
        <w:fldChar w:fldCharType="separate"/>
      </w:r>
      <w:r w:rsidRPr="00B3317D">
        <w:rPr>
          <w:rFonts w:asciiTheme="majorBidi" w:hAnsiTheme="majorBidi" w:cstheme="majorBidi"/>
        </w:rPr>
        <w:fldChar w:fldCharType="end"/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>Editor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ial Member</w:t>
      </w:r>
    </w:p>
    <w:p w14:paraId="0F50D59A" w14:textId="01E03985" w:rsidR="00905DA9" w:rsidRPr="00B3317D" w:rsidRDefault="00B3317D" w:rsidP="000F03D9">
      <w:pPr>
        <w:spacing w:after="0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hAnsiTheme="majorBidi" w:cstheme="majorBid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317D">
        <w:rPr>
          <w:rFonts w:asciiTheme="majorBidi" w:hAnsiTheme="majorBidi" w:cstheme="majorBidi"/>
        </w:rPr>
        <w:instrText xml:space="preserve"> FORMCHECKBOX </w:instrText>
      </w:r>
      <w:r w:rsidRPr="00B3317D">
        <w:rPr>
          <w:rFonts w:asciiTheme="majorBidi" w:hAnsiTheme="majorBidi" w:cstheme="majorBidi"/>
        </w:rPr>
      </w:r>
      <w:r w:rsidRPr="00B3317D">
        <w:rPr>
          <w:rFonts w:asciiTheme="majorBidi" w:hAnsiTheme="majorBidi" w:cstheme="majorBidi"/>
        </w:rPr>
        <w:fldChar w:fldCharType="separate"/>
      </w:r>
      <w:r w:rsidRPr="00B3317D">
        <w:rPr>
          <w:rFonts w:asciiTheme="majorBidi" w:hAnsiTheme="majorBidi" w:cstheme="majorBidi"/>
        </w:rPr>
        <w:fldChar w:fldCharType="end"/>
      </w:r>
      <w:r w:rsidRPr="00B3317D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 xml:space="preserve">Librarian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Pr="00B3317D">
        <w:rPr>
          <w:rFonts w:asciiTheme="majorBidi" w:hAnsiTheme="majorBidi" w:cstheme="majorBid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317D">
        <w:rPr>
          <w:rFonts w:asciiTheme="majorBidi" w:hAnsiTheme="majorBidi" w:cstheme="majorBidi"/>
        </w:rPr>
        <w:instrText xml:space="preserve"> FORMCHECKBOX </w:instrText>
      </w:r>
      <w:r w:rsidRPr="00B3317D">
        <w:rPr>
          <w:rFonts w:asciiTheme="majorBidi" w:hAnsiTheme="majorBidi" w:cstheme="majorBidi"/>
        </w:rPr>
      </w:r>
      <w:r w:rsidRPr="00B3317D">
        <w:rPr>
          <w:rFonts w:asciiTheme="majorBidi" w:hAnsiTheme="majorBidi" w:cstheme="majorBidi"/>
        </w:rPr>
        <w:fldChar w:fldCharType="separate"/>
      </w:r>
      <w:r w:rsidRPr="00B3317D">
        <w:rPr>
          <w:rFonts w:asciiTheme="majorBidi" w:hAnsiTheme="majorBidi" w:cstheme="majorBidi"/>
        </w:rPr>
        <w:fldChar w:fldCharType="end"/>
      </w:r>
      <w:r>
        <w:rPr>
          <w:rFonts w:asciiTheme="majorBidi" w:hAnsiTheme="majorBidi" w:cstheme="majorBidi"/>
        </w:rPr>
        <w:t xml:space="preserve"> 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>Third-party observer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Pr="00B3317D">
        <w:rPr>
          <w:rFonts w:asciiTheme="majorBidi" w:hAnsiTheme="majorBidi" w:cstheme="majorBid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317D">
        <w:rPr>
          <w:rFonts w:asciiTheme="majorBidi" w:hAnsiTheme="majorBidi" w:cstheme="majorBidi"/>
        </w:rPr>
        <w:instrText xml:space="preserve"> FORMCHECKBOX </w:instrText>
      </w:r>
      <w:r w:rsidRPr="00B3317D">
        <w:rPr>
          <w:rFonts w:asciiTheme="majorBidi" w:hAnsiTheme="majorBidi" w:cstheme="majorBidi"/>
        </w:rPr>
      </w:r>
      <w:r w:rsidRPr="00B3317D">
        <w:rPr>
          <w:rFonts w:asciiTheme="majorBidi" w:hAnsiTheme="majorBidi" w:cstheme="majorBidi"/>
        </w:rPr>
        <w:fldChar w:fldCharType="separate"/>
      </w:r>
      <w:r w:rsidRPr="00B3317D">
        <w:rPr>
          <w:rFonts w:asciiTheme="majorBidi" w:hAnsiTheme="majorBidi" w:cstheme="majorBidi"/>
        </w:rPr>
        <w:fldChar w:fldCharType="end"/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>Other: ............................................</w:t>
      </w:r>
    </w:p>
    <w:p w14:paraId="2B1F2A12" w14:textId="31C9E057" w:rsidR="00905DA9" w:rsidRDefault="000F03D9" w:rsidP="00905DA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5B0053" wp14:editId="19841C74">
                <wp:simplePos x="0" y="0"/>
                <wp:positionH relativeFrom="column">
                  <wp:posOffset>106680</wp:posOffset>
                </wp:positionH>
                <wp:positionV relativeFrom="paragraph">
                  <wp:posOffset>827405</wp:posOffset>
                </wp:positionV>
                <wp:extent cx="6219825" cy="19050"/>
                <wp:effectExtent l="0" t="0" r="28575" b="19050"/>
                <wp:wrapNone/>
                <wp:docPr id="2139495475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9825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9D4EA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.4pt,65.15pt" to="498.15pt,6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" strokecolor="black [3213]" strokeweight=".5pt">
                <v:stroke joinstyle="miter"/>
              </v:line>
            </w:pict>
          </mc:Fallback>
        </mc:AlternateContent>
      </w:r>
      <w:r w:rsidR="00905DA9"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Would you like your identity to remain confidential?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="00B3317D" w:rsidRPr="00B3317D">
        <w:rPr>
          <w:rFonts w:asciiTheme="majorBidi" w:hAnsiTheme="majorBidi" w:cstheme="majorBid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3317D" w:rsidRPr="00B3317D">
        <w:rPr>
          <w:rFonts w:asciiTheme="majorBidi" w:hAnsiTheme="majorBidi" w:cstheme="majorBidi"/>
        </w:rPr>
        <w:instrText xml:space="preserve"> FORMCHECKBOX </w:instrText>
      </w:r>
      <w:r w:rsidR="00B3317D" w:rsidRPr="00B3317D">
        <w:rPr>
          <w:rFonts w:asciiTheme="majorBidi" w:hAnsiTheme="majorBidi" w:cstheme="majorBidi"/>
        </w:rPr>
      </w:r>
      <w:r w:rsidR="00B3317D" w:rsidRPr="00B3317D">
        <w:rPr>
          <w:rFonts w:asciiTheme="majorBidi" w:hAnsiTheme="majorBidi" w:cstheme="majorBidi"/>
        </w:rPr>
        <w:fldChar w:fldCharType="separate"/>
      </w:r>
      <w:r w:rsidR="00B3317D" w:rsidRPr="00B3317D">
        <w:rPr>
          <w:rFonts w:asciiTheme="majorBidi" w:hAnsiTheme="majorBidi" w:cstheme="majorBidi"/>
        </w:rPr>
        <w:fldChar w:fldCharType="end"/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>Yes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="00B3317D" w:rsidRPr="00B3317D">
        <w:rPr>
          <w:rFonts w:asciiTheme="majorBidi" w:hAnsiTheme="majorBidi" w:cstheme="majorBid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3317D" w:rsidRPr="00B3317D">
        <w:rPr>
          <w:rFonts w:asciiTheme="majorBidi" w:hAnsiTheme="majorBidi" w:cstheme="majorBidi"/>
        </w:rPr>
        <w:instrText xml:space="preserve"> FORMCHECKBOX </w:instrText>
      </w:r>
      <w:r w:rsidR="00B3317D" w:rsidRPr="00B3317D">
        <w:rPr>
          <w:rFonts w:asciiTheme="majorBidi" w:hAnsiTheme="majorBidi" w:cstheme="majorBidi"/>
        </w:rPr>
      </w:r>
      <w:r w:rsidR="00B3317D" w:rsidRPr="00B3317D">
        <w:rPr>
          <w:rFonts w:asciiTheme="majorBidi" w:hAnsiTheme="majorBidi" w:cstheme="majorBidi"/>
        </w:rPr>
        <w:fldChar w:fldCharType="separate"/>
      </w:r>
      <w:r w:rsidR="00B3317D" w:rsidRPr="00B3317D">
        <w:rPr>
          <w:rFonts w:asciiTheme="majorBidi" w:hAnsiTheme="majorBidi" w:cstheme="majorBidi"/>
        </w:rPr>
        <w:fldChar w:fldCharType="end"/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>No</w:t>
      </w:r>
    </w:p>
    <w:p w14:paraId="25AE467E" w14:textId="1C9F9954" w:rsidR="000F03D9" w:rsidRPr="00B3317D" w:rsidRDefault="000F03D9" w:rsidP="000F03D9">
      <w:pPr>
        <w:spacing w:after="0" w:line="240" w:lineRule="auto"/>
        <w:ind w:left="720"/>
        <w:rPr>
          <w:rFonts w:asciiTheme="majorBidi" w:eastAsia="Times New Roman" w:hAnsiTheme="majorBidi" w:cstheme="majorBidi"/>
          <w:sz w:val="24"/>
          <w:szCs w:val="24"/>
        </w:rPr>
      </w:pPr>
    </w:p>
    <w:p w14:paraId="70C41F43" w14:textId="77777777" w:rsidR="00905DA9" w:rsidRPr="000F03D9" w:rsidRDefault="00905DA9" w:rsidP="000F03D9">
      <w:pPr>
        <w:spacing w:after="0" w:line="240" w:lineRule="auto"/>
        <w:outlineLvl w:val="2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0F03D9">
        <w:rPr>
          <w:rFonts w:asciiTheme="majorBidi" w:eastAsia="Times New Roman" w:hAnsiTheme="majorBidi" w:cstheme="majorBidi"/>
          <w:b/>
          <w:bCs/>
          <w:sz w:val="28"/>
          <w:szCs w:val="28"/>
        </w:rPr>
        <w:t>SECTION 2: Complaint Information</w:t>
      </w:r>
    </w:p>
    <w:p w14:paraId="2EF04A2C" w14:textId="1E3C8B12" w:rsidR="00905DA9" w:rsidRPr="00B3317D" w:rsidRDefault="00905DA9" w:rsidP="000F03D9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Title of article or manuscript (if applicable):</w:t>
      </w:r>
      <w:r w:rsidR="000F03D9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</w:t>
      </w:r>
    </w:p>
    <w:p w14:paraId="535A4523" w14:textId="75734EC3" w:rsidR="00905DA9" w:rsidRPr="00B3317D" w:rsidRDefault="00905DA9" w:rsidP="000F03D9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Manuscript ID or DOI (if known):</w:t>
      </w:r>
      <w:r w:rsidR="000F03D9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......................................</w:t>
      </w:r>
    </w:p>
    <w:p w14:paraId="5C420654" w14:textId="660A8CF8" w:rsidR="000F03D9" w:rsidRDefault="00905DA9" w:rsidP="000F03D9">
      <w:pPr>
        <w:numPr>
          <w:ilvl w:val="0"/>
          <w:numId w:val="3"/>
        </w:numPr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Date of submission/publication (if known):</w:t>
      </w:r>
      <w:r w:rsidR="000F03D9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.........................</w:t>
      </w:r>
    </w:p>
    <w:p w14:paraId="149DC886" w14:textId="77777777" w:rsidR="000F03D9" w:rsidRPr="000F03D9" w:rsidRDefault="000F03D9" w:rsidP="000F03D9">
      <w:pPr>
        <w:spacing w:after="0" w:line="360" w:lineRule="auto"/>
        <w:ind w:left="360"/>
        <w:rPr>
          <w:rFonts w:asciiTheme="majorBidi" w:eastAsia="Times New Roman" w:hAnsiTheme="majorBidi" w:cstheme="majorBidi"/>
          <w:sz w:val="12"/>
          <w:szCs w:val="12"/>
        </w:rPr>
      </w:pPr>
    </w:p>
    <w:p w14:paraId="332711F9" w14:textId="45D4FB0E" w:rsidR="00905DA9" w:rsidRPr="00B3317D" w:rsidRDefault="00905DA9" w:rsidP="000F03D9">
      <w:pPr>
        <w:numPr>
          <w:ilvl w:val="0"/>
          <w:numId w:val="3"/>
        </w:numPr>
        <w:spacing w:after="0" w:line="276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Category of Complaint (check all that apply):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="00B3317D" w:rsidRPr="009C7989">
        <w:rPr>
          <w:rFonts w:ascii="Calibri" w:hAnsi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3317D" w:rsidRPr="009C7989">
        <w:rPr>
          <w:rFonts w:ascii="Calibri" w:hAnsi="Calibri"/>
        </w:rPr>
        <w:instrText xml:space="preserve"> FORMCHECKBOX </w:instrText>
      </w:r>
      <w:r w:rsidR="00B3317D" w:rsidRPr="009C7989">
        <w:rPr>
          <w:rFonts w:ascii="Calibri" w:hAnsi="Calibri"/>
        </w:rPr>
      </w:r>
      <w:r w:rsidR="00B3317D" w:rsidRPr="009C7989">
        <w:rPr>
          <w:rFonts w:ascii="Calibri" w:hAnsi="Calibri"/>
        </w:rPr>
        <w:fldChar w:fldCharType="separate"/>
      </w:r>
      <w:r w:rsidR="00B3317D" w:rsidRPr="009C7989">
        <w:rPr>
          <w:rFonts w:ascii="Calibri" w:hAnsi="Calibri"/>
        </w:rPr>
        <w:fldChar w:fldCharType="end"/>
      </w:r>
      <w:r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Editorial decision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="00B3317D" w:rsidRPr="009C7989">
        <w:rPr>
          <w:rFonts w:ascii="Calibri" w:hAnsi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3317D" w:rsidRPr="009C7989">
        <w:rPr>
          <w:rFonts w:ascii="Calibri" w:hAnsi="Calibri"/>
        </w:rPr>
        <w:instrText xml:space="preserve"> FORMCHECKBOX </w:instrText>
      </w:r>
      <w:r w:rsidR="00B3317D" w:rsidRPr="009C7989">
        <w:rPr>
          <w:rFonts w:ascii="Calibri" w:hAnsi="Calibri"/>
        </w:rPr>
      </w:r>
      <w:r w:rsidR="00B3317D" w:rsidRPr="009C7989">
        <w:rPr>
          <w:rFonts w:ascii="Calibri" w:hAnsi="Calibri"/>
        </w:rPr>
        <w:fldChar w:fldCharType="separate"/>
      </w:r>
      <w:r w:rsidR="00B3317D" w:rsidRPr="009C7989">
        <w:rPr>
          <w:rFonts w:ascii="Calibri" w:hAnsi="Calibri"/>
        </w:rPr>
        <w:fldChar w:fldCharType="end"/>
      </w:r>
      <w:r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Peer review delay or misconduct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="00B3317D" w:rsidRPr="009C7989">
        <w:rPr>
          <w:rFonts w:ascii="Calibri" w:hAnsi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3317D" w:rsidRPr="009C7989">
        <w:rPr>
          <w:rFonts w:ascii="Calibri" w:hAnsi="Calibri"/>
        </w:rPr>
        <w:instrText xml:space="preserve"> FORMCHECKBOX </w:instrText>
      </w:r>
      <w:r w:rsidR="00B3317D" w:rsidRPr="009C7989">
        <w:rPr>
          <w:rFonts w:ascii="Calibri" w:hAnsi="Calibri"/>
        </w:rPr>
      </w:r>
      <w:r w:rsidR="00B3317D" w:rsidRPr="009C7989">
        <w:rPr>
          <w:rFonts w:ascii="Calibri" w:hAnsi="Calibri"/>
        </w:rPr>
        <w:fldChar w:fldCharType="separate"/>
      </w:r>
      <w:r w:rsidR="00B3317D" w:rsidRPr="009C7989">
        <w:rPr>
          <w:rFonts w:ascii="Calibri" w:hAnsi="Calibri"/>
        </w:rPr>
        <w:fldChar w:fldCharType="end"/>
      </w:r>
      <w:r w:rsidR="00B3317D">
        <w:rPr>
          <w:rFonts w:ascii="Calibri" w:hAnsi="Calibri"/>
        </w:rPr>
        <w:t xml:space="preserve"> 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Authorship dispute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="00B3317D" w:rsidRPr="009C7989">
        <w:rPr>
          <w:rFonts w:ascii="Calibri" w:hAnsi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3317D" w:rsidRPr="009C7989">
        <w:rPr>
          <w:rFonts w:ascii="Calibri" w:hAnsi="Calibri"/>
        </w:rPr>
        <w:instrText xml:space="preserve"> FORMCHECKBOX </w:instrText>
      </w:r>
      <w:r w:rsidR="00B3317D" w:rsidRPr="009C7989">
        <w:rPr>
          <w:rFonts w:ascii="Calibri" w:hAnsi="Calibri"/>
        </w:rPr>
      </w:r>
      <w:r w:rsidR="00B3317D" w:rsidRPr="009C7989">
        <w:rPr>
          <w:rFonts w:ascii="Calibri" w:hAnsi="Calibri"/>
        </w:rPr>
        <w:fldChar w:fldCharType="separate"/>
      </w:r>
      <w:r w:rsidR="00B3317D" w:rsidRPr="009C7989">
        <w:rPr>
          <w:rFonts w:ascii="Calibri" w:hAnsi="Calibri"/>
        </w:rPr>
        <w:fldChar w:fldCharType="end"/>
      </w:r>
      <w:r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Ethics violation (e.g., plagiarism, data manipulation)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="00B3317D" w:rsidRPr="009C7989">
        <w:rPr>
          <w:rFonts w:ascii="Calibri" w:hAnsi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3317D" w:rsidRPr="009C7989">
        <w:rPr>
          <w:rFonts w:ascii="Calibri" w:hAnsi="Calibri"/>
        </w:rPr>
        <w:instrText xml:space="preserve"> FORMCHECKBOX </w:instrText>
      </w:r>
      <w:r w:rsidR="00B3317D" w:rsidRPr="009C7989">
        <w:rPr>
          <w:rFonts w:ascii="Calibri" w:hAnsi="Calibri"/>
        </w:rPr>
      </w:r>
      <w:r w:rsidR="00B3317D" w:rsidRPr="009C7989">
        <w:rPr>
          <w:rFonts w:ascii="Calibri" w:hAnsi="Calibri"/>
        </w:rPr>
        <w:fldChar w:fldCharType="separate"/>
      </w:r>
      <w:r w:rsidR="00B3317D" w:rsidRPr="009C7989">
        <w:rPr>
          <w:rFonts w:ascii="Calibri" w:hAnsi="Calibri"/>
        </w:rPr>
        <w:fldChar w:fldCharType="end"/>
      </w:r>
      <w:r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Conflict of interest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="00B3317D" w:rsidRPr="009C7989">
        <w:rPr>
          <w:rFonts w:ascii="Calibri" w:hAnsi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3317D" w:rsidRPr="009C7989">
        <w:rPr>
          <w:rFonts w:ascii="Calibri" w:hAnsi="Calibri"/>
        </w:rPr>
        <w:instrText xml:space="preserve"> FORMCHECKBOX </w:instrText>
      </w:r>
      <w:r w:rsidR="00B3317D" w:rsidRPr="009C7989">
        <w:rPr>
          <w:rFonts w:ascii="Calibri" w:hAnsi="Calibri"/>
        </w:rPr>
      </w:r>
      <w:r w:rsidR="00B3317D" w:rsidRPr="009C7989">
        <w:rPr>
          <w:rFonts w:ascii="Calibri" w:hAnsi="Calibri"/>
        </w:rPr>
        <w:fldChar w:fldCharType="separate"/>
      </w:r>
      <w:r w:rsidR="00B3317D" w:rsidRPr="009C7989">
        <w:rPr>
          <w:rFonts w:ascii="Calibri" w:hAnsi="Calibri"/>
        </w:rPr>
        <w:fldChar w:fldCharType="end"/>
      </w:r>
      <w:r w:rsidR="00B3317D">
        <w:rPr>
          <w:rFonts w:ascii="Calibri" w:hAnsi="Calibri"/>
        </w:rPr>
        <w:t xml:space="preserve"> 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Retraction/Correction issue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="00B3317D" w:rsidRPr="009C7989">
        <w:rPr>
          <w:rFonts w:ascii="Calibri" w:hAnsi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3317D" w:rsidRPr="009C7989">
        <w:rPr>
          <w:rFonts w:ascii="Calibri" w:hAnsi="Calibri"/>
        </w:rPr>
        <w:instrText xml:space="preserve"> FORMCHECKBOX </w:instrText>
      </w:r>
      <w:r w:rsidR="00B3317D" w:rsidRPr="009C7989">
        <w:rPr>
          <w:rFonts w:ascii="Calibri" w:hAnsi="Calibri"/>
        </w:rPr>
      </w:r>
      <w:r w:rsidR="00B3317D" w:rsidRPr="009C7989">
        <w:rPr>
          <w:rFonts w:ascii="Calibri" w:hAnsi="Calibri"/>
        </w:rPr>
        <w:fldChar w:fldCharType="separate"/>
      </w:r>
      <w:r w:rsidR="00B3317D" w:rsidRPr="009C7989">
        <w:rPr>
          <w:rFonts w:ascii="Calibri" w:hAnsi="Calibri"/>
        </w:rPr>
        <w:fldChar w:fldCharType="end"/>
      </w:r>
      <w:r w:rsidR="00B3317D">
        <w:rPr>
          <w:rFonts w:ascii="Calibri" w:hAnsi="Calibri"/>
        </w:rPr>
        <w:t xml:space="preserve"> 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Publication error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</w:r>
      <w:r w:rsidR="00B3317D" w:rsidRPr="009C7989">
        <w:rPr>
          <w:rFonts w:ascii="Calibri" w:hAnsi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3317D" w:rsidRPr="009C7989">
        <w:rPr>
          <w:rFonts w:ascii="Calibri" w:hAnsi="Calibri"/>
        </w:rPr>
        <w:instrText xml:space="preserve"> FORMCHECKBOX </w:instrText>
      </w:r>
      <w:r w:rsidR="00B3317D" w:rsidRPr="009C7989">
        <w:rPr>
          <w:rFonts w:ascii="Calibri" w:hAnsi="Calibri"/>
        </w:rPr>
      </w:r>
      <w:r w:rsidR="00B3317D" w:rsidRPr="009C7989">
        <w:rPr>
          <w:rFonts w:ascii="Calibri" w:hAnsi="Calibri"/>
        </w:rPr>
        <w:fldChar w:fldCharType="separate"/>
      </w:r>
      <w:r w:rsidR="00B3317D" w:rsidRPr="009C7989">
        <w:rPr>
          <w:rFonts w:ascii="Calibri" w:hAnsi="Calibri"/>
        </w:rPr>
        <w:fldChar w:fldCharType="end"/>
      </w:r>
      <w:r w:rsidR="00B3317D">
        <w:rPr>
          <w:rFonts w:ascii="Calibri" w:hAnsi="Calibri"/>
        </w:rPr>
        <w:t xml:space="preserve">  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Other: ................................................</w:t>
      </w:r>
    </w:p>
    <w:p w14:paraId="1FA758B7" w14:textId="77777777" w:rsidR="000F03D9" w:rsidRDefault="000F03D9" w:rsidP="000F03D9">
      <w:pPr>
        <w:spacing w:after="0" w:line="240" w:lineRule="auto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7D7318CB" w14:textId="77777777" w:rsidR="000F03D9" w:rsidRDefault="000F03D9" w:rsidP="000F03D9">
      <w:pPr>
        <w:spacing w:after="0" w:line="240" w:lineRule="auto"/>
        <w:outlineLvl w:val="2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1D87BEA4" w14:textId="1E354A60" w:rsidR="00905DA9" w:rsidRPr="000F03D9" w:rsidRDefault="00905DA9" w:rsidP="000F03D9">
      <w:pPr>
        <w:spacing w:after="0" w:line="240" w:lineRule="auto"/>
        <w:outlineLvl w:val="2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0F03D9">
        <w:rPr>
          <w:rFonts w:asciiTheme="majorBidi" w:eastAsia="Times New Roman" w:hAnsiTheme="majorBidi" w:cstheme="majorBidi"/>
          <w:b/>
          <w:bCs/>
          <w:sz w:val="28"/>
          <w:szCs w:val="28"/>
        </w:rPr>
        <w:t>SECTION 3: Description of Complaint</w:t>
      </w:r>
    </w:p>
    <w:p w14:paraId="7BA949C1" w14:textId="77777777" w:rsidR="00905DA9" w:rsidRPr="00B3317D" w:rsidRDefault="00905DA9" w:rsidP="000F03D9">
      <w:pPr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sz w:val="24"/>
          <w:szCs w:val="24"/>
        </w:rPr>
        <w:t>Please describe the issue in detail. Include relevant dates, names, and supporting facts. Attach documentation if necessary.</w:t>
      </w:r>
    </w:p>
    <w:p w14:paraId="287F6973" w14:textId="2E066A40" w:rsidR="00905DA9" w:rsidRPr="00B3317D" w:rsidRDefault="00905DA9" w:rsidP="000F03D9">
      <w:pPr>
        <w:spacing w:before="100" w:beforeAutospacing="1"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..........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....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  <w:t>................................................................................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....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  <w:t>................................................................................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....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  <w:t>................................................................................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....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br/>
        <w:t>(Use additional pages if required)</w:t>
      </w:r>
    </w:p>
    <w:p w14:paraId="3AFD2FD4" w14:textId="66AE5FBB" w:rsidR="00905DA9" w:rsidRPr="00B3317D" w:rsidRDefault="000F03D9" w:rsidP="000F03D9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9B6B2A" wp14:editId="476B091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219825" cy="19050"/>
                <wp:effectExtent l="0" t="0" r="28575" b="19050"/>
                <wp:wrapNone/>
                <wp:docPr id="665388545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9825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984BBA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89.7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" strokecolor="black [3213]" strokeweight=".5pt">
                <v:stroke joinstyle="miter"/>
              </v:line>
            </w:pict>
          </mc:Fallback>
        </mc:AlternateContent>
      </w:r>
    </w:p>
    <w:p w14:paraId="1E20A3B2" w14:textId="77777777" w:rsidR="00905DA9" w:rsidRPr="00B3317D" w:rsidRDefault="00905DA9" w:rsidP="000F03D9">
      <w:pPr>
        <w:spacing w:after="0" w:line="240" w:lineRule="auto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SECTION 4: Supporting Evidence</w:t>
      </w:r>
    </w:p>
    <w:p w14:paraId="6534A8AC" w14:textId="77777777" w:rsidR="00905DA9" w:rsidRPr="00B3317D" w:rsidRDefault="00905DA9" w:rsidP="00905DA9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sz w:val="24"/>
          <w:szCs w:val="24"/>
        </w:rPr>
        <w:t>List and attach any relevant documents (emails, screenshots, reports, submission confirmations, etc.)</w:t>
      </w:r>
    </w:p>
    <w:p w14:paraId="3037B37D" w14:textId="3F549D61" w:rsidR="00905DA9" w:rsidRPr="00B3317D" w:rsidRDefault="00B3317D" w:rsidP="000F03D9">
      <w:pPr>
        <w:numPr>
          <w:ilvl w:val="0"/>
          <w:numId w:val="4"/>
        </w:numPr>
        <w:spacing w:before="100" w:beforeAutospacing="1" w:after="100" w:afterAutospacing="1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9C7989">
        <w:rPr>
          <w:rFonts w:ascii="Calibri" w:hAnsi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C7989">
        <w:rPr>
          <w:rFonts w:ascii="Calibri" w:hAnsi="Calibri"/>
        </w:rPr>
        <w:instrText xml:space="preserve"> FORMCHECKBOX </w:instrText>
      </w:r>
      <w:r w:rsidRPr="009C7989">
        <w:rPr>
          <w:rFonts w:ascii="Calibri" w:hAnsi="Calibri"/>
        </w:rPr>
      </w:r>
      <w:r w:rsidRPr="009C7989">
        <w:rPr>
          <w:rFonts w:ascii="Calibri" w:hAnsi="Calibri"/>
        </w:rPr>
        <w:fldChar w:fldCharType="separate"/>
      </w:r>
      <w:r w:rsidRPr="009C7989">
        <w:rPr>
          <w:rFonts w:ascii="Calibri" w:hAnsi="Calibri"/>
        </w:rPr>
        <w:fldChar w:fldCharType="end"/>
      </w:r>
      <w:r>
        <w:rPr>
          <w:rFonts w:ascii="Calibri" w:hAnsi="Calibri"/>
        </w:rPr>
        <w:t xml:space="preserve">  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 xml:space="preserve">Attached File 1: 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……………………………………………………………………….</w:t>
      </w:r>
    </w:p>
    <w:p w14:paraId="63ED968E" w14:textId="06FC7A9B" w:rsidR="00905DA9" w:rsidRPr="00B3317D" w:rsidRDefault="00B3317D" w:rsidP="000F03D9">
      <w:pPr>
        <w:numPr>
          <w:ilvl w:val="0"/>
          <w:numId w:val="4"/>
        </w:numPr>
        <w:spacing w:before="100" w:beforeAutospacing="1" w:after="100" w:afterAutospacing="1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9C7989">
        <w:rPr>
          <w:rFonts w:ascii="Calibri" w:hAnsi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C7989">
        <w:rPr>
          <w:rFonts w:ascii="Calibri" w:hAnsi="Calibri"/>
        </w:rPr>
        <w:instrText xml:space="preserve"> FORMCHECKBOX </w:instrText>
      </w:r>
      <w:r w:rsidRPr="009C7989">
        <w:rPr>
          <w:rFonts w:ascii="Calibri" w:hAnsi="Calibri"/>
        </w:rPr>
      </w:r>
      <w:r w:rsidRPr="009C7989">
        <w:rPr>
          <w:rFonts w:ascii="Calibri" w:hAnsi="Calibri"/>
        </w:rPr>
        <w:fldChar w:fldCharType="separate"/>
      </w:r>
      <w:r w:rsidRPr="009C7989">
        <w:rPr>
          <w:rFonts w:ascii="Calibri" w:hAnsi="Calibri"/>
        </w:rPr>
        <w:fldChar w:fldCharType="end"/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 xml:space="preserve">Attached File 2: 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……………………………………………………………………….</w:t>
      </w:r>
    </w:p>
    <w:p w14:paraId="2CB59EC1" w14:textId="1ECE63F9" w:rsidR="00905DA9" w:rsidRPr="00B3317D" w:rsidRDefault="000F03D9" w:rsidP="000F03D9">
      <w:pPr>
        <w:numPr>
          <w:ilvl w:val="0"/>
          <w:numId w:val="4"/>
        </w:numPr>
        <w:spacing w:before="100" w:beforeAutospacing="1" w:after="100" w:afterAutospacing="1" w:line="48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C15030" wp14:editId="6EDE1ADA">
                <wp:simplePos x="0" y="0"/>
                <wp:positionH relativeFrom="margin">
                  <wp:align>left</wp:align>
                </wp:positionH>
                <wp:positionV relativeFrom="paragraph">
                  <wp:posOffset>349250</wp:posOffset>
                </wp:positionV>
                <wp:extent cx="6219825" cy="19050"/>
                <wp:effectExtent l="0" t="0" r="28575" b="19050"/>
                <wp:wrapNone/>
                <wp:docPr id="1143346615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9825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8FFA5A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7.5pt" to="489.75pt,2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B3317D" w:rsidRPr="009C7989">
        <w:rPr>
          <w:rFonts w:ascii="Calibri" w:hAnsi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3317D" w:rsidRPr="009C7989">
        <w:rPr>
          <w:rFonts w:ascii="Calibri" w:hAnsi="Calibri"/>
        </w:rPr>
        <w:instrText xml:space="preserve"> FORMCHECKBOX </w:instrText>
      </w:r>
      <w:r w:rsidR="00B3317D" w:rsidRPr="009C7989">
        <w:rPr>
          <w:rFonts w:ascii="Calibri" w:hAnsi="Calibri"/>
        </w:rPr>
      </w:r>
      <w:r w:rsidR="00B3317D" w:rsidRPr="009C7989">
        <w:rPr>
          <w:rFonts w:ascii="Calibri" w:hAnsi="Calibri"/>
        </w:rPr>
        <w:fldChar w:fldCharType="separate"/>
      </w:r>
      <w:r w:rsidR="00B3317D" w:rsidRPr="009C7989">
        <w:rPr>
          <w:rFonts w:ascii="Calibri" w:hAnsi="Calibri"/>
        </w:rPr>
        <w:fldChar w:fldCharType="end"/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05DA9" w:rsidRPr="00B3317D">
        <w:rPr>
          <w:rFonts w:asciiTheme="majorBidi" w:eastAsia="Times New Roman" w:hAnsiTheme="majorBidi" w:cstheme="majorBidi"/>
          <w:sz w:val="24"/>
          <w:szCs w:val="24"/>
        </w:rPr>
        <w:t xml:space="preserve">Attached File 3: </w:t>
      </w:r>
      <w:r>
        <w:rPr>
          <w:rFonts w:asciiTheme="majorBidi" w:eastAsia="Times New Roman" w:hAnsiTheme="majorBidi" w:cstheme="majorBidi"/>
          <w:sz w:val="24"/>
          <w:szCs w:val="24"/>
        </w:rPr>
        <w:t>……………………………………………………………………….</w:t>
      </w:r>
    </w:p>
    <w:p w14:paraId="4E980B6F" w14:textId="431F3203" w:rsidR="00905DA9" w:rsidRPr="00B3317D" w:rsidRDefault="00905DA9" w:rsidP="000F03D9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39FB7971" w14:textId="77777777" w:rsidR="00905DA9" w:rsidRPr="00B3317D" w:rsidRDefault="00905DA9" w:rsidP="000F03D9">
      <w:pPr>
        <w:spacing w:after="0" w:line="240" w:lineRule="auto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SECTION 5: Desired Outcome or Resolution</w:t>
      </w:r>
    </w:p>
    <w:p w14:paraId="7F6EAEE7" w14:textId="77777777" w:rsidR="00905DA9" w:rsidRPr="00B3317D" w:rsidRDefault="00905DA9" w:rsidP="00905DA9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sz w:val="24"/>
          <w:szCs w:val="24"/>
        </w:rPr>
        <w:t>What resolution or response are you seeking?</w:t>
      </w:r>
    </w:p>
    <w:p w14:paraId="5438BF5D" w14:textId="13EC864F" w:rsidR="00905DA9" w:rsidRPr="00B3317D" w:rsidRDefault="00905DA9" w:rsidP="00905DA9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..........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.........</w:t>
      </w:r>
    </w:p>
    <w:p w14:paraId="20123EE9" w14:textId="1D3BC694" w:rsidR="00905DA9" w:rsidRPr="00B3317D" w:rsidRDefault="00905DA9" w:rsidP="00905DA9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..........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...............................................................................</w:t>
      </w:r>
    </w:p>
    <w:p w14:paraId="7704283D" w14:textId="77777777" w:rsidR="00905DA9" w:rsidRPr="00B3317D" w:rsidRDefault="000F03D9" w:rsidP="00905DA9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sz w:val="24"/>
          <w:szCs w:val="24"/>
        </w:rPr>
        <w:pict w14:anchorId="60318963">
          <v:rect id="_x0000_i1031" style="width:0;height:1.5pt" o:hralign="center" o:hrstd="t" o:hr="t" fillcolor="#a0a0a0" stroked="f"/>
        </w:pict>
      </w:r>
    </w:p>
    <w:p w14:paraId="7588A3D1" w14:textId="77777777" w:rsidR="00905DA9" w:rsidRPr="00B3317D" w:rsidRDefault="00905DA9" w:rsidP="00905DA9">
      <w:pPr>
        <w:spacing w:before="100" w:beforeAutospacing="1" w:after="100" w:afterAutospacing="1" w:line="240" w:lineRule="auto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SECTION 6: Declaration</w:t>
      </w:r>
    </w:p>
    <w:p w14:paraId="16018C47" w14:textId="77777777" w:rsidR="00905DA9" w:rsidRDefault="00905DA9" w:rsidP="000F03D9">
      <w:p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sz w:val="24"/>
          <w:szCs w:val="24"/>
        </w:rPr>
        <w:t xml:space="preserve">I confirm that the information provided is accurate to the best of my knowledge. I understand that this complaint will be handled confidentially and in accordance with the </w:t>
      </w:r>
      <w:r w:rsidRPr="00B3317D">
        <w:rPr>
          <w:rFonts w:asciiTheme="majorBidi" w:eastAsia="Times New Roman" w:hAnsiTheme="majorBidi" w:cstheme="majorBidi"/>
          <w:i/>
          <w:iCs/>
          <w:sz w:val="24"/>
          <w:szCs w:val="24"/>
        </w:rPr>
        <w:t>Business &amp; Economic Review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 xml:space="preserve">'s </w:t>
      </w: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Complaints Policy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28FB186A" w14:textId="77777777" w:rsidR="000F03D9" w:rsidRPr="00B3317D" w:rsidRDefault="000F03D9" w:rsidP="00905DA9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025543A8" w14:textId="5A146E49" w:rsidR="003873BE" w:rsidRPr="00B3317D" w:rsidRDefault="00905DA9" w:rsidP="000F03D9">
      <w:pPr>
        <w:spacing w:before="100" w:beforeAutospacing="1" w:after="100" w:afterAutospacing="1" w:line="480" w:lineRule="auto"/>
        <w:rPr>
          <w:rFonts w:asciiTheme="majorBidi" w:hAnsiTheme="majorBidi" w:cstheme="majorBidi"/>
          <w:sz w:val="24"/>
          <w:szCs w:val="24"/>
        </w:rPr>
      </w:pPr>
      <w:r w:rsidRPr="00B3317D">
        <w:rPr>
          <w:rFonts w:asciiTheme="majorBidi" w:eastAsia="Times New Roman" w:hAnsiTheme="majorBidi" w:cstheme="majorBidi"/>
          <w:b/>
          <w:bCs/>
          <w:sz w:val="24"/>
          <w:szCs w:val="24"/>
        </w:rPr>
        <w:t>Signature:</w:t>
      </w:r>
      <w:r w:rsidRPr="00B3317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…………………………………</w:t>
      </w:r>
      <w:r w:rsidR="000F03D9">
        <w:rPr>
          <w:rFonts w:asciiTheme="majorBidi" w:eastAsia="Times New Roman" w:hAnsiTheme="majorBidi" w:cstheme="majorBidi"/>
          <w:sz w:val="24"/>
          <w:szCs w:val="24"/>
        </w:rPr>
        <w:tab/>
      </w:r>
      <w:r w:rsidR="000F03D9">
        <w:rPr>
          <w:rFonts w:asciiTheme="majorBidi" w:eastAsia="Times New Roman" w:hAnsiTheme="majorBidi" w:cstheme="majorBidi"/>
          <w:sz w:val="24"/>
          <w:szCs w:val="24"/>
        </w:rPr>
        <w:tab/>
      </w:r>
      <w:r w:rsidRPr="000F03D9">
        <w:rPr>
          <w:rFonts w:asciiTheme="majorBidi" w:eastAsia="Times New Roman" w:hAnsiTheme="majorBidi" w:cstheme="majorBidi"/>
          <w:b/>
          <w:bCs/>
          <w:sz w:val="24"/>
          <w:szCs w:val="24"/>
        </w:rPr>
        <w:t>Date:</w:t>
      </w:r>
      <w:r w:rsidRPr="000F03D9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0F03D9">
        <w:rPr>
          <w:rFonts w:asciiTheme="majorBidi" w:eastAsia="Times New Roman" w:hAnsiTheme="majorBidi" w:cstheme="majorBidi"/>
          <w:sz w:val="24"/>
          <w:szCs w:val="24"/>
        </w:rPr>
        <w:t>……………………………</w:t>
      </w:r>
    </w:p>
    <w:sectPr w:rsidR="003873BE" w:rsidRPr="00B3317D" w:rsidSect="000F03D9">
      <w:headerReference w:type="default" r:id="rId7"/>
      <w:pgSz w:w="11906" w:h="16838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AB8EB3" w14:textId="77777777" w:rsidR="00B3317D" w:rsidRDefault="00B3317D" w:rsidP="00B3317D">
      <w:pPr>
        <w:spacing w:after="0" w:line="240" w:lineRule="auto"/>
      </w:pPr>
      <w:r>
        <w:separator/>
      </w:r>
    </w:p>
  </w:endnote>
  <w:endnote w:type="continuationSeparator" w:id="0">
    <w:p w14:paraId="0FA98AF5" w14:textId="77777777" w:rsidR="00B3317D" w:rsidRDefault="00B3317D" w:rsidP="00B331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328724" w14:textId="77777777" w:rsidR="00B3317D" w:rsidRDefault="00B3317D" w:rsidP="00B3317D">
      <w:pPr>
        <w:spacing w:after="0" w:line="240" w:lineRule="auto"/>
      </w:pPr>
      <w:r>
        <w:separator/>
      </w:r>
    </w:p>
  </w:footnote>
  <w:footnote w:type="continuationSeparator" w:id="0">
    <w:p w14:paraId="20537B22" w14:textId="77777777" w:rsidR="00B3317D" w:rsidRDefault="00B3317D" w:rsidP="00B331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1379A" w14:textId="77777777" w:rsidR="00B3317D" w:rsidRPr="00C433D9" w:rsidRDefault="00B3317D" w:rsidP="00B3317D">
    <w:pPr>
      <w:pStyle w:val="Header"/>
      <w:jc w:val="center"/>
      <w:rPr>
        <w:rFonts w:asciiTheme="majorBidi" w:hAnsiTheme="majorBidi" w:cstheme="majorBidi"/>
        <w:b/>
        <w:bCs/>
        <w:sz w:val="28"/>
        <w:szCs w:val="28"/>
      </w:rPr>
    </w:pPr>
    <w:r w:rsidRPr="00C433D9">
      <w:rPr>
        <w:rFonts w:asciiTheme="majorBidi" w:hAnsiTheme="majorBidi" w:cstheme="majorBidi"/>
        <w:b/>
        <w:bCs/>
        <w:sz w:val="28"/>
        <w:szCs w:val="28"/>
      </w:rPr>
      <w:t>BUSINESS &amp; ECONOMIC REVIEW</w:t>
    </w:r>
  </w:p>
  <w:p w14:paraId="267EBF33" w14:textId="77777777" w:rsidR="00B3317D" w:rsidRPr="00C433D9" w:rsidRDefault="00B3317D" w:rsidP="00B3317D">
    <w:pPr>
      <w:pStyle w:val="Header"/>
      <w:jc w:val="center"/>
      <w:rPr>
        <w:rFonts w:asciiTheme="majorBidi" w:hAnsiTheme="majorBidi" w:cstheme="majorBidi"/>
        <w:b/>
        <w:bCs/>
        <w:sz w:val="28"/>
        <w:szCs w:val="28"/>
      </w:rPr>
    </w:pPr>
    <w:r w:rsidRPr="00C433D9">
      <w:rPr>
        <w:rFonts w:asciiTheme="majorBidi" w:hAnsiTheme="majorBidi" w:cstheme="majorBidi"/>
        <w:b/>
        <w:bCs/>
        <w:sz w:val="28"/>
        <w:szCs w:val="28"/>
      </w:rPr>
      <w:t xml:space="preserve">INSTITUTE OF MANAGEMENT SCIENCES PESHAWAR </w:t>
    </w:r>
  </w:p>
  <w:p w14:paraId="42167A39" w14:textId="6779E077" w:rsidR="00B3317D" w:rsidRDefault="00B3317D" w:rsidP="00B3317D">
    <w:pPr>
      <w:pStyle w:val="Header"/>
      <w:jc w:val="center"/>
    </w:pPr>
    <w:hyperlink r:id="rId1" w:history="1">
      <w:r w:rsidRPr="00C433D9">
        <w:rPr>
          <w:rStyle w:val="Hyperlink"/>
          <w:rFonts w:asciiTheme="majorBidi" w:hAnsiTheme="majorBidi" w:cstheme="majorBidi"/>
          <w:b/>
          <w:bCs/>
          <w:sz w:val="28"/>
          <w:szCs w:val="28"/>
        </w:rPr>
        <w:t>ber@imsciences.edu.pk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5C487F"/>
    <w:multiLevelType w:val="multilevel"/>
    <w:tmpl w:val="FF504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880DC6"/>
    <w:multiLevelType w:val="multilevel"/>
    <w:tmpl w:val="51E64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180CBE"/>
    <w:multiLevelType w:val="multilevel"/>
    <w:tmpl w:val="F8FEF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07202BB"/>
    <w:multiLevelType w:val="multilevel"/>
    <w:tmpl w:val="E0CA6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F8865FC"/>
    <w:multiLevelType w:val="multilevel"/>
    <w:tmpl w:val="12A46726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20735144">
    <w:abstractNumId w:val="4"/>
  </w:num>
  <w:num w:numId="2" w16cid:durableId="846094267">
    <w:abstractNumId w:val="1"/>
  </w:num>
  <w:num w:numId="3" w16cid:durableId="1481573470">
    <w:abstractNumId w:val="2"/>
  </w:num>
  <w:num w:numId="4" w16cid:durableId="1862665471">
    <w:abstractNumId w:val="0"/>
  </w:num>
  <w:num w:numId="5" w16cid:durableId="14176301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wNTewMLI0MjI2NDNV0lEKTi0uzszPAykwrgUA1DmWxiwAAAA="/>
  </w:docVars>
  <w:rsids>
    <w:rsidRoot w:val="00905DA9"/>
    <w:rsid w:val="000F03D9"/>
    <w:rsid w:val="0012054E"/>
    <w:rsid w:val="001414EB"/>
    <w:rsid w:val="0018687D"/>
    <w:rsid w:val="00233C84"/>
    <w:rsid w:val="0032509C"/>
    <w:rsid w:val="003873BE"/>
    <w:rsid w:val="0077464E"/>
    <w:rsid w:val="007C301E"/>
    <w:rsid w:val="00850FC4"/>
    <w:rsid w:val="00905DA9"/>
    <w:rsid w:val="009A0C2B"/>
    <w:rsid w:val="00AD44C7"/>
    <w:rsid w:val="00B3317D"/>
    <w:rsid w:val="00D8056B"/>
    <w:rsid w:val="00ED3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211E236C"/>
  <w15:chartTrackingRefBased/>
  <w15:docId w15:val="{D8F42EC3-5D7F-4C7B-9241-910C7EEE1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05DA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D8056B"/>
    <w:pPr>
      <w:keepNext/>
      <w:keepLines/>
      <w:spacing w:before="40" w:after="0"/>
      <w:ind w:left="720"/>
      <w:outlineLvl w:val="1"/>
    </w:pPr>
    <w:rPr>
      <w:rFonts w:asciiTheme="majorBidi" w:eastAsiaTheme="majorEastAsia" w:hAnsiTheme="majorBidi" w:cstheme="majorBidi"/>
      <w:b/>
      <w:sz w:val="24"/>
      <w:szCs w:val="24"/>
      <w:lang w:val="x-none" w:eastAsia="x-none"/>
    </w:rPr>
  </w:style>
  <w:style w:type="paragraph" w:styleId="Heading3">
    <w:name w:val="heading 3"/>
    <w:basedOn w:val="Normal"/>
    <w:link w:val="Heading3Char"/>
    <w:uiPriority w:val="9"/>
    <w:qFormat/>
    <w:rsid w:val="00905DA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8056B"/>
    <w:rPr>
      <w:rFonts w:asciiTheme="majorBidi" w:eastAsiaTheme="majorEastAsia" w:hAnsiTheme="majorBidi" w:cstheme="majorBidi"/>
      <w:b/>
      <w:sz w:val="24"/>
      <w:szCs w:val="24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905DA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905DA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905DA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05D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05DA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331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17D"/>
  </w:style>
  <w:style w:type="paragraph" w:styleId="Footer">
    <w:name w:val="footer"/>
    <w:basedOn w:val="Normal"/>
    <w:link w:val="FooterChar"/>
    <w:uiPriority w:val="99"/>
    <w:unhideWhenUsed/>
    <w:rsid w:val="00B331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17D"/>
  </w:style>
  <w:style w:type="character" w:styleId="Hyperlink">
    <w:name w:val="Hyperlink"/>
    <w:basedOn w:val="DefaultParagraphFont"/>
    <w:uiPriority w:val="99"/>
    <w:unhideWhenUsed/>
    <w:rsid w:val="00B331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31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1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ber@imsciences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559</Words>
  <Characters>3190</Characters>
  <Application>Microsoft Office Word</Application>
  <DocSecurity>0</DocSecurity>
  <Lines>26</Lines>
  <Paragraphs>7</Paragraphs>
  <ScaleCrop>false</ScaleCrop>
  <Company/>
  <LinksUpToDate>false</LinksUpToDate>
  <CharactersWithSpaces>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fakhar alam</cp:lastModifiedBy>
  <cp:revision>4</cp:revision>
  <dcterms:created xsi:type="dcterms:W3CDTF">2025-05-30T05:38:00Z</dcterms:created>
  <dcterms:modified xsi:type="dcterms:W3CDTF">2025-11-04T10:34:00Z</dcterms:modified>
</cp:coreProperties>
</file>